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7ADE89FA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543B21E9" w14:textId="0813B78D" w:rsidR="00D77034" w:rsidRPr="00D77034" w:rsidRDefault="00D77034" w:rsidP="00D77034">
      <w:pPr>
        <w:pStyle w:val="Heading4"/>
        <w:shd w:val="clear" w:color="auto" w:fill="FFFFFF"/>
        <w:spacing w:before="0"/>
        <w:rPr>
          <w:color w:val="444444"/>
          <w:spacing w:val="3"/>
        </w:rPr>
      </w:pPr>
      <w:r w:rsidRPr="00D77034">
        <w:rPr>
          <w:color w:val="444444"/>
          <w:spacing w:val="3"/>
        </w:rPr>
        <w:t xml:space="preserve">SELECT * FROM </w:t>
      </w:r>
      <w:r>
        <w:rPr>
          <w:color w:val="444444"/>
          <w:spacing w:val="3"/>
        </w:rPr>
        <w:t>Table</w:t>
      </w:r>
      <w:r w:rsidRPr="00D77034">
        <w:rPr>
          <w:color w:val="444444"/>
          <w:spacing w:val="3"/>
        </w:rPr>
        <w:t xml:space="preserve"> WHERE MOD (WORKER_ID, 2) &lt;&gt; 0;</w:t>
      </w:r>
    </w:p>
    <w:p w14:paraId="4660368E" w14:textId="77777777" w:rsidR="00260AE6" w:rsidRPr="007A1BB7" w:rsidRDefault="00260AE6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E5862C" w14:textId="7775571D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6B9BEAE5" w14:textId="3AE7390C" w:rsidR="00D77034" w:rsidRPr="00D77034" w:rsidRDefault="00D77034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color w:val="444444"/>
          <w:spacing w:val="3"/>
        </w:rPr>
        <w:t xml:space="preserve">SELECT * </w:t>
      </w:r>
      <w:r w:rsidR="005976B7">
        <w:rPr>
          <w:color w:val="444444"/>
          <w:spacing w:val="3"/>
        </w:rPr>
        <w:t xml:space="preserve">INTO CLONE_TABLE </w:t>
      </w:r>
      <w:r>
        <w:rPr>
          <w:color w:val="444444"/>
          <w:spacing w:val="3"/>
        </w:rPr>
        <w:t>FROM OLD_TABLE;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260AE6"/>
    <w:rsid w:val="005976B7"/>
    <w:rsid w:val="005B1E38"/>
    <w:rsid w:val="00842071"/>
    <w:rsid w:val="00D77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0B274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3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irish Yadu</cp:lastModifiedBy>
  <cp:revision>4</cp:revision>
  <dcterms:created xsi:type="dcterms:W3CDTF">2021-03-26T13:46:00Z</dcterms:created>
  <dcterms:modified xsi:type="dcterms:W3CDTF">2022-10-13T14:16:00Z</dcterms:modified>
</cp:coreProperties>
</file>